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7318C" w14:textId="71E53588" w:rsidR="000D287C" w:rsidRDefault="00B449CF">
      <w:pPr>
        <w:pStyle w:val="Title"/>
      </w:pPr>
      <w:r>
        <w:t xml:space="preserve">Feedback for Project Number </w:t>
      </w:r>
      <w:r w:rsidR="00617A0D">
        <w:t>33</w:t>
      </w:r>
    </w:p>
    <w:p w14:paraId="6EAB952F" w14:textId="77777777" w:rsidR="00C159BB" w:rsidRDefault="00C159BB" w:rsidP="00C159BB">
      <w:pPr>
        <w:pStyle w:val="FirstParagraph"/>
        <w:numPr>
          <w:ilvl w:val="0"/>
          <w:numId w:val="3"/>
        </w:numPr>
        <w:rPr>
          <w:b/>
        </w:rPr>
      </w:pPr>
      <w:bookmarkStart w:id="0" w:name="instructions"/>
      <w:bookmarkEnd w:id="0"/>
      <w:r>
        <w:rPr>
          <w:b/>
        </w:rPr>
        <w:t>What did you first notice about this project?</w:t>
      </w:r>
    </w:p>
    <w:p w14:paraId="47871C04" w14:textId="620D4DDC" w:rsidR="00C159BB" w:rsidRPr="00DA76B4" w:rsidRDefault="00D30461" w:rsidP="00C159BB">
      <w:pPr>
        <w:pStyle w:val="BodyText"/>
        <w:numPr>
          <w:ilvl w:val="1"/>
          <w:numId w:val="3"/>
        </w:numPr>
      </w:pPr>
      <w:r>
        <w:t xml:space="preserve">The project </w:t>
      </w:r>
      <w:r w:rsidR="00796227">
        <w:t>appears well organized and there a</w:t>
      </w:r>
      <w:r w:rsidR="005C0AF8">
        <w:t>re</w:t>
      </w:r>
      <w:r w:rsidR="00796227">
        <w:t xml:space="preserve"> black bars at the top and bottom </w:t>
      </w:r>
      <w:r w:rsidR="001523C6">
        <w:t xml:space="preserve">containing various buttons, such as “sign in”, “comments”, and “share.”  </w:t>
      </w:r>
      <w:r w:rsidR="00610971">
        <w:t xml:space="preserve">I’m not sure why there </w:t>
      </w:r>
      <w:r w:rsidR="00357BE3">
        <w:t xml:space="preserve">is a comments section right below the introduction paragraph. </w:t>
      </w:r>
      <w:r w:rsidR="00CA4F3D">
        <w:t xml:space="preserve">The </w:t>
      </w:r>
      <w:r w:rsidR="00AA5DBE">
        <w:t>311-call</w:t>
      </w:r>
      <w:r w:rsidR="00CA4F3D">
        <w:t xml:space="preserve"> district map has </w:t>
      </w:r>
      <w:r w:rsidR="002B1469">
        <w:t>vibrant</w:t>
      </w:r>
      <w:r w:rsidR="00CA4F3D">
        <w:t xml:space="preserve"> </w:t>
      </w:r>
      <w:r w:rsidR="002B1469">
        <w:t>colors,</w:t>
      </w:r>
      <w:r w:rsidR="00CA4F3D">
        <w:t xml:space="preserve"> </w:t>
      </w:r>
      <w:r w:rsidR="00AB2A67">
        <w:t>and the legend is straightforward.</w:t>
      </w:r>
      <w:r w:rsidR="007D6338">
        <w:t xml:space="preserve"> Scrolling through the project, it reads like a story. </w:t>
      </w:r>
    </w:p>
    <w:p w14:paraId="254AADAE" w14:textId="77777777" w:rsidR="00C159BB" w:rsidRPr="00F6101F" w:rsidRDefault="00C159BB" w:rsidP="00C159BB">
      <w:pPr>
        <w:pStyle w:val="BodyText"/>
        <w:numPr>
          <w:ilvl w:val="0"/>
          <w:numId w:val="3"/>
        </w:numPr>
      </w:pPr>
      <w:r>
        <w:rPr>
          <w:b/>
        </w:rPr>
        <w:t>What was this project’s main story?</w:t>
      </w:r>
    </w:p>
    <w:p w14:paraId="161952FE" w14:textId="1DB37501" w:rsidR="004856EC" w:rsidRPr="004856EC" w:rsidRDefault="00D244F8" w:rsidP="004856EC">
      <w:pPr>
        <w:pStyle w:val="BodyText"/>
        <w:numPr>
          <w:ilvl w:val="1"/>
          <w:numId w:val="3"/>
        </w:numPr>
        <w:rPr>
          <w:bCs/>
        </w:rPr>
      </w:pPr>
      <w:r>
        <w:rPr>
          <w:bCs/>
        </w:rPr>
        <w:t xml:space="preserve">The project is about 311 </w:t>
      </w:r>
      <w:r w:rsidR="00B25EFB">
        <w:rPr>
          <w:bCs/>
        </w:rPr>
        <w:t xml:space="preserve">infrastructure calls in San Antonio. </w:t>
      </w:r>
      <w:r w:rsidR="004174FA">
        <w:rPr>
          <w:bCs/>
        </w:rPr>
        <w:t xml:space="preserve"> Heat maps </w:t>
      </w:r>
      <w:r w:rsidR="004856EC">
        <w:rPr>
          <w:bCs/>
        </w:rPr>
        <w:t xml:space="preserve">provide simple statistics on a per district basis and help understand the density and severity of infrastructure </w:t>
      </w:r>
      <w:r w:rsidR="00EF48DA">
        <w:rPr>
          <w:bCs/>
        </w:rPr>
        <w:t>problems</w:t>
      </w:r>
      <w:r w:rsidR="004856EC">
        <w:rPr>
          <w:bCs/>
        </w:rPr>
        <w:t>.</w:t>
      </w:r>
    </w:p>
    <w:p w14:paraId="39CA68C5" w14:textId="77777777" w:rsidR="00C159BB" w:rsidRPr="00FF1984" w:rsidRDefault="00C159BB" w:rsidP="00C159BB">
      <w:pPr>
        <w:pStyle w:val="BodyText"/>
        <w:numPr>
          <w:ilvl w:val="0"/>
          <w:numId w:val="3"/>
        </w:numPr>
      </w:pPr>
      <w:r>
        <w:rPr>
          <w:b/>
        </w:rPr>
        <w:t>What were some areas of improvement?</w:t>
      </w:r>
    </w:p>
    <w:p w14:paraId="1F6D72BE" w14:textId="5751887A" w:rsidR="00E513E6" w:rsidRPr="00E513E6" w:rsidRDefault="00AA5DBE" w:rsidP="00E513E6">
      <w:pPr>
        <w:pStyle w:val="BodyText"/>
        <w:numPr>
          <w:ilvl w:val="1"/>
          <w:numId w:val="3"/>
        </w:numPr>
        <w:rPr>
          <w:bCs/>
        </w:rPr>
      </w:pPr>
      <w:r>
        <w:rPr>
          <w:bCs/>
        </w:rPr>
        <w:t>There seems to be some warnings throughout the project.  For example,</w:t>
      </w:r>
      <w:r w:rsidR="00E513E6">
        <w:rPr>
          <w:bCs/>
        </w:rPr>
        <w:t xml:space="preserve"> “## Warning: Ignoring unknown aesthetics: text.”  I’m not sure </w:t>
      </w:r>
      <w:r w:rsidR="00DE4372">
        <w:rPr>
          <w:bCs/>
        </w:rPr>
        <w:t xml:space="preserve">if the comments / warnings are intentional, but they distract </w:t>
      </w:r>
      <w:r w:rsidR="00FD690F">
        <w:rPr>
          <w:bCs/>
        </w:rPr>
        <w:t>away from a</w:t>
      </w:r>
      <w:r w:rsidR="00F51F76">
        <w:rPr>
          <w:bCs/>
        </w:rPr>
        <w:t>n</w:t>
      </w:r>
      <w:r w:rsidR="00FD690F">
        <w:rPr>
          <w:bCs/>
        </w:rPr>
        <w:t xml:space="preserve"> otherwise very professional looking project.  Also, I don’t seem to be able to read the very last sen</w:t>
      </w:r>
      <w:r w:rsidR="00E03437">
        <w:rPr>
          <w:bCs/>
        </w:rPr>
        <w:t>tence in the conclusion se</w:t>
      </w:r>
      <w:r w:rsidR="00D514AB">
        <w:rPr>
          <w:bCs/>
        </w:rPr>
        <w:t>ction</w:t>
      </w:r>
      <w:r w:rsidR="00E03437">
        <w:rPr>
          <w:bCs/>
        </w:rPr>
        <w:t xml:space="preserve">. </w:t>
      </w:r>
      <w:r w:rsidR="00852E48">
        <w:rPr>
          <w:bCs/>
        </w:rPr>
        <w:t xml:space="preserve">Depending on what type of computer monitor I was using to view the application, </w:t>
      </w:r>
      <w:r w:rsidR="00E03437">
        <w:rPr>
          <w:bCs/>
        </w:rPr>
        <w:t xml:space="preserve">I noticed some strange occurrences of text formatting </w:t>
      </w:r>
      <w:r w:rsidR="00852E48">
        <w:rPr>
          <w:bCs/>
        </w:rPr>
        <w:t>within</w:t>
      </w:r>
      <w:r w:rsidR="00E03437">
        <w:rPr>
          <w:bCs/>
        </w:rPr>
        <w:t xml:space="preserve"> my </w:t>
      </w:r>
      <w:r w:rsidR="00852E48">
        <w:rPr>
          <w:bCs/>
        </w:rPr>
        <w:t xml:space="preserve">own </w:t>
      </w:r>
      <w:r w:rsidR="00E03437">
        <w:rPr>
          <w:bCs/>
        </w:rPr>
        <w:t>project too</w:t>
      </w:r>
      <w:r w:rsidR="00852E48">
        <w:rPr>
          <w:bCs/>
        </w:rPr>
        <w:t>.</w:t>
      </w:r>
      <w:r w:rsidR="00E03437">
        <w:rPr>
          <w:bCs/>
        </w:rPr>
        <w:t xml:space="preserve"> </w:t>
      </w:r>
      <w:r w:rsidR="00997C46">
        <w:rPr>
          <w:bCs/>
        </w:rPr>
        <w:t xml:space="preserve"> Last, it’s not clear to me what specific infrastructure </w:t>
      </w:r>
      <w:r w:rsidR="00B8077C">
        <w:rPr>
          <w:bCs/>
        </w:rPr>
        <w:t xml:space="preserve">is being analyzed. </w:t>
      </w:r>
    </w:p>
    <w:p w14:paraId="27D90EC7" w14:textId="77777777" w:rsidR="00C159BB" w:rsidRPr="00E32EF0" w:rsidRDefault="00C159BB" w:rsidP="00C159BB">
      <w:pPr>
        <w:pStyle w:val="BodyText"/>
        <w:numPr>
          <w:ilvl w:val="0"/>
          <w:numId w:val="3"/>
        </w:numPr>
      </w:pPr>
      <w:r>
        <w:rPr>
          <w:b/>
        </w:rPr>
        <w:t>What elements would you add to this project?</w:t>
      </w:r>
    </w:p>
    <w:p w14:paraId="4D18AF79" w14:textId="41097CFC" w:rsidR="00C159BB" w:rsidRPr="00ED2D6A" w:rsidRDefault="00226230" w:rsidP="00C159BB">
      <w:pPr>
        <w:pStyle w:val="BodyText"/>
        <w:numPr>
          <w:ilvl w:val="1"/>
          <w:numId w:val="3"/>
        </w:numPr>
        <w:rPr>
          <w:bCs/>
        </w:rPr>
      </w:pPr>
      <w:r>
        <w:rPr>
          <w:bCs/>
        </w:rPr>
        <w:t xml:space="preserve">Adding more details </w:t>
      </w:r>
      <w:r w:rsidR="00832F6A">
        <w:rPr>
          <w:bCs/>
        </w:rPr>
        <w:t xml:space="preserve">to the different sections </w:t>
      </w:r>
      <w:r>
        <w:rPr>
          <w:bCs/>
        </w:rPr>
        <w:t xml:space="preserve">and </w:t>
      </w:r>
      <w:r w:rsidR="00832F6A">
        <w:rPr>
          <w:bCs/>
        </w:rPr>
        <w:t xml:space="preserve">perhaps </w:t>
      </w:r>
      <w:r>
        <w:rPr>
          <w:bCs/>
        </w:rPr>
        <w:t xml:space="preserve">providing </w:t>
      </w:r>
      <w:r w:rsidR="00832F6A">
        <w:rPr>
          <w:bCs/>
        </w:rPr>
        <w:t xml:space="preserve">some </w:t>
      </w:r>
      <w:r>
        <w:rPr>
          <w:bCs/>
        </w:rPr>
        <w:t>funny examples</w:t>
      </w:r>
      <w:r w:rsidR="00832F6A">
        <w:rPr>
          <w:bCs/>
        </w:rPr>
        <w:t xml:space="preserve"> of specific calls could not hurt the project in my opinion. </w:t>
      </w:r>
      <w:r>
        <w:rPr>
          <w:bCs/>
        </w:rPr>
        <w:t xml:space="preserve"> </w:t>
      </w:r>
      <w:r w:rsidR="008D0F22">
        <w:rPr>
          <w:bCs/>
        </w:rPr>
        <w:t xml:space="preserve">Also, a brief explanation of how the calling process works </w:t>
      </w:r>
      <w:r w:rsidR="009D1F06">
        <w:rPr>
          <w:bCs/>
        </w:rPr>
        <w:t xml:space="preserve">would be nice.  Not living in San Antonio, I do not know that I can report infrastructure problems by dialing extension 311.  I’m assuming it won’t work if I dialed 311 from my </w:t>
      </w:r>
      <w:r w:rsidR="00522C73">
        <w:rPr>
          <w:bCs/>
        </w:rPr>
        <w:t>cellphone.  Also, including a tab or button that links the dataset used</w:t>
      </w:r>
      <w:r w:rsidR="00D34C91">
        <w:rPr>
          <w:bCs/>
        </w:rPr>
        <w:t xml:space="preserve"> by the analysis</w:t>
      </w:r>
      <w:r w:rsidR="00522C73">
        <w:rPr>
          <w:bCs/>
        </w:rPr>
        <w:t xml:space="preserve"> could be helpful for further </w:t>
      </w:r>
      <w:r w:rsidR="00975F93">
        <w:rPr>
          <w:bCs/>
        </w:rPr>
        <w:t>study or curious persons.</w:t>
      </w:r>
    </w:p>
    <w:p w14:paraId="4710A43A" w14:textId="77777777" w:rsidR="00C159BB" w:rsidRPr="006C5E79" w:rsidRDefault="00C159BB" w:rsidP="00C159BB">
      <w:pPr>
        <w:pStyle w:val="BodyText"/>
        <w:numPr>
          <w:ilvl w:val="0"/>
          <w:numId w:val="3"/>
        </w:numPr>
      </w:pPr>
      <w:r>
        <w:rPr>
          <w:b/>
        </w:rPr>
        <w:t>What were some successful elements of this project?</w:t>
      </w:r>
    </w:p>
    <w:p w14:paraId="647914CB" w14:textId="5705AFC6" w:rsidR="00C159BB" w:rsidRPr="00ED2D6A" w:rsidRDefault="00704777" w:rsidP="00C159BB">
      <w:pPr>
        <w:pStyle w:val="BodyText"/>
        <w:numPr>
          <w:ilvl w:val="1"/>
          <w:numId w:val="3"/>
        </w:numPr>
        <w:rPr>
          <w:bCs/>
        </w:rPr>
      </w:pPr>
      <w:r>
        <w:rPr>
          <w:bCs/>
        </w:rPr>
        <w:t xml:space="preserve">The layout is perfect in my opinion. </w:t>
      </w:r>
      <w:r w:rsidR="00514376">
        <w:rPr>
          <w:bCs/>
        </w:rPr>
        <w:t xml:space="preserve"> It is easy to follow and flows like </w:t>
      </w:r>
      <w:r w:rsidR="00975F93">
        <w:rPr>
          <w:bCs/>
        </w:rPr>
        <w:t xml:space="preserve">a waterfall.  The graphs are highly professional looking in appearance. </w:t>
      </w:r>
    </w:p>
    <w:p w14:paraId="141F93C7" w14:textId="77777777" w:rsidR="00C159BB" w:rsidRPr="00745902" w:rsidRDefault="00C159BB" w:rsidP="00C159BB">
      <w:pPr>
        <w:pStyle w:val="BodyText"/>
        <w:numPr>
          <w:ilvl w:val="0"/>
          <w:numId w:val="3"/>
        </w:numPr>
      </w:pPr>
      <w:r>
        <w:rPr>
          <w:b/>
        </w:rPr>
        <w:t>Any other thoughts you would like to convey to your peer?</w:t>
      </w:r>
    </w:p>
    <w:p w14:paraId="287BD92F" w14:textId="054CEA23" w:rsidR="000D287C" w:rsidRDefault="00285B99" w:rsidP="00C159BB">
      <w:pPr>
        <w:pStyle w:val="BodyText"/>
        <w:numPr>
          <w:ilvl w:val="1"/>
          <w:numId w:val="3"/>
        </w:numPr>
      </w:pPr>
      <w:r>
        <w:rPr>
          <w:bCs/>
        </w:rPr>
        <w:t xml:space="preserve">The interactive 311 district map is very impressive.  I am curious </w:t>
      </w:r>
      <w:r w:rsidR="00525579">
        <w:rPr>
          <w:bCs/>
        </w:rPr>
        <w:t xml:space="preserve">if you made it yourself and what your code looks like.  It must have taken you a long time to create this </w:t>
      </w:r>
      <w:r w:rsidR="00C450B8">
        <w:rPr>
          <w:bCs/>
        </w:rPr>
        <w:t>awesome</w:t>
      </w:r>
      <w:r w:rsidR="00525579">
        <w:rPr>
          <w:bCs/>
        </w:rPr>
        <w:t xml:space="preserve"> project.  Excellent job!</w:t>
      </w:r>
      <w:r>
        <w:rPr>
          <w:bCs/>
        </w:rPr>
        <w:t xml:space="preserve"> </w:t>
      </w:r>
    </w:p>
    <w:sectPr w:rsidR="000D28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1EA1B" w14:textId="77777777" w:rsidR="00070481" w:rsidRDefault="00070481">
      <w:pPr>
        <w:spacing w:after="0"/>
      </w:pPr>
      <w:r>
        <w:separator/>
      </w:r>
    </w:p>
  </w:endnote>
  <w:endnote w:type="continuationSeparator" w:id="0">
    <w:p w14:paraId="654A08E0" w14:textId="77777777" w:rsidR="00070481" w:rsidRDefault="000704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CB9F1" w14:textId="77777777" w:rsidR="00070481" w:rsidRDefault="00070481">
      <w:r>
        <w:separator/>
      </w:r>
    </w:p>
  </w:footnote>
  <w:footnote w:type="continuationSeparator" w:id="0">
    <w:p w14:paraId="6BC4D120" w14:textId="77777777" w:rsidR="00070481" w:rsidRDefault="000704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D0E8F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FE6E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225E70"/>
    <w:multiLevelType w:val="hybridMultilevel"/>
    <w:tmpl w:val="7A4EA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9977677">
    <w:abstractNumId w:val="1"/>
  </w:num>
  <w:num w:numId="2" w16cid:durableId="1668899183">
    <w:abstractNumId w:val="0"/>
  </w:num>
  <w:num w:numId="3" w16cid:durableId="2042242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481"/>
    <w:rsid w:val="000D287C"/>
    <w:rsid w:val="001523C6"/>
    <w:rsid w:val="00226230"/>
    <w:rsid w:val="00285B99"/>
    <w:rsid w:val="002B1469"/>
    <w:rsid w:val="00357BE3"/>
    <w:rsid w:val="004174FA"/>
    <w:rsid w:val="004856EC"/>
    <w:rsid w:val="004E29B3"/>
    <w:rsid w:val="00514376"/>
    <w:rsid w:val="00522C73"/>
    <w:rsid w:val="00525579"/>
    <w:rsid w:val="00560E42"/>
    <w:rsid w:val="00590D07"/>
    <w:rsid w:val="005C0AF8"/>
    <w:rsid w:val="00610971"/>
    <w:rsid w:val="00617A0D"/>
    <w:rsid w:val="00704777"/>
    <w:rsid w:val="00784D58"/>
    <w:rsid w:val="00796227"/>
    <w:rsid w:val="007D6338"/>
    <w:rsid w:val="00832F6A"/>
    <w:rsid w:val="00852E48"/>
    <w:rsid w:val="008A45EC"/>
    <w:rsid w:val="008D0F22"/>
    <w:rsid w:val="008D6863"/>
    <w:rsid w:val="00975F93"/>
    <w:rsid w:val="00997C46"/>
    <w:rsid w:val="009D1F06"/>
    <w:rsid w:val="00A570FA"/>
    <w:rsid w:val="00AA5DBE"/>
    <w:rsid w:val="00AB2A67"/>
    <w:rsid w:val="00B25EFB"/>
    <w:rsid w:val="00B449CF"/>
    <w:rsid w:val="00B8077C"/>
    <w:rsid w:val="00B86B75"/>
    <w:rsid w:val="00BC48D5"/>
    <w:rsid w:val="00C159BB"/>
    <w:rsid w:val="00C36279"/>
    <w:rsid w:val="00C450B8"/>
    <w:rsid w:val="00CA4F3D"/>
    <w:rsid w:val="00D244F8"/>
    <w:rsid w:val="00D30461"/>
    <w:rsid w:val="00D34C91"/>
    <w:rsid w:val="00D514AB"/>
    <w:rsid w:val="00DE4372"/>
    <w:rsid w:val="00E03437"/>
    <w:rsid w:val="00E315A3"/>
    <w:rsid w:val="00E513E6"/>
    <w:rsid w:val="00EF48DA"/>
    <w:rsid w:val="00F51F76"/>
    <w:rsid w:val="00FD69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D95D7"/>
  <w15:docId w15:val="{EE0C14AA-842E-487A-B082-2A58D04DB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Nils Antonson</dc:creator>
  <cp:lastModifiedBy>Nils A. Antonson</cp:lastModifiedBy>
  <cp:revision>44</cp:revision>
  <dcterms:created xsi:type="dcterms:W3CDTF">2022-05-01T20:13:00Z</dcterms:created>
  <dcterms:modified xsi:type="dcterms:W3CDTF">2022-05-02T14:09:00Z</dcterms:modified>
</cp:coreProperties>
</file>